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  <w:color w:val="5B9BD5" w:themeColor="accent1"/>
          <w:lang w:val="en-IN"/>
        </w:rPr>
        <w:id w:val="-73146762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347327" w:rsidRDefault="00347327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Candara" w:eastAsiaTheme="majorEastAsia" w:hAnsi="Candara" w:cstheme="majorBidi"/>
              <w:b/>
              <w:caps/>
              <w:color w:val="000000" w:themeColor="text1"/>
              <w:sz w:val="72"/>
              <w:szCs w:val="72"/>
            </w:rPr>
            <w:alias w:val="Title"/>
            <w:tag w:val=""/>
            <w:id w:val="1735040861"/>
            <w:placeholder>
              <w:docPart w:val="D5A1B07258DB4AF299132C1762B9C63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347327" w:rsidRPr="00347327" w:rsidRDefault="00386868" w:rsidP="000774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80"/>
                  <w:szCs w:val="80"/>
                </w:rPr>
              </w:pPr>
              <w:r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>KRuskal</w:t>
              </w:r>
              <w:r w:rsidR="000774EA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Algorithm</w:t>
              </w:r>
              <w:r w:rsidR="00347327" w:rsidRPr="00347327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Handbook</w:t>
              </w:r>
            </w:p>
          </w:sdtContent>
        </w:sdt>
        <w:sdt>
          <w:sdtPr>
            <w:rPr>
              <w:b/>
              <w:color w:val="000000" w:themeColor="text1"/>
              <w:sz w:val="28"/>
              <w:szCs w:val="28"/>
            </w:rPr>
            <w:alias w:val="Subtitle"/>
            <w:tag w:val=""/>
            <w:id w:val="328029620"/>
            <w:placeholder>
              <w:docPart w:val="91891CB3DF174A4CAAECF97B429B85B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347327" w:rsidRPr="00347327" w:rsidRDefault="000774EA">
              <w:pPr>
                <w:pStyle w:val="NoSpacing"/>
                <w:jc w:val="center"/>
                <w:rPr>
                  <w:b/>
                  <w:color w:val="000000" w:themeColor="text1"/>
                  <w:sz w:val="28"/>
                  <w:szCs w:val="28"/>
                </w:rPr>
              </w:pPr>
              <w:r>
                <w:rPr>
                  <w:b/>
                  <w:color w:val="000000" w:themeColor="text1"/>
                  <w:sz w:val="28"/>
                  <w:szCs w:val="28"/>
                </w:rPr>
                <w:t>Algorithmic Problem Solving</w:t>
              </w:r>
            </w:p>
          </w:sdtContent>
        </w:sdt>
        <w:p w:rsidR="00347327" w:rsidRDefault="00347327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ndara" w:hAnsi="Candara"/>
                                    <w:b/>
                                    <w:caps/>
                                    <w:color w:val="000000" w:themeColor="text1"/>
                                    <w:sz w:val="34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E1542" w:rsidRPr="00347327" w:rsidRDefault="006E1542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</w:pPr>
                                    <w:r w:rsidRPr="00347327"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  <w:t>Prakash Hegade</w:t>
                                    </w:r>
                                  </w:p>
                                </w:sdtContent>
                              </w:sdt>
                              <w:p w:rsidR="006E1542" w:rsidRPr="00347327" w:rsidRDefault="00A17EC3">
                                <w:pPr>
                                  <w:pStyle w:val="NoSpacing"/>
                                  <w:jc w:val="center"/>
                                  <w:rPr>
                                    <w:rFonts w:ascii="Candara" w:hAnsi="Candara"/>
                                    <w:b/>
                                    <w:color w:val="000000" w:themeColor="text1"/>
                                    <w:sz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andara" w:hAnsi="Candara"/>
                                      <w:b/>
                                      <w:color w:val="000000" w:themeColor="text1"/>
                                      <w:sz w:val="28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774EA">
                                      <w:rPr>
                                        <w:rFonts w:ascii="Candara" w:hAnsi="Candara"/>
                                        <w:b/>
                                        <w:color w:val="000000" w:themeColor="text1"/>
                                        <w:sz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Candara" w:hAnsi="Candara"/>
                              <w:b/>
                              <w:caps/>
                              <w:color w:val="000000" w:themeColor="text1"/>
                              <w:sz w:val="34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E1542" w:rsidRPr="00347327" w:rsidRDefault="006E1542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</w:pPr>
                              <w:r w:rsidRPr="00347327"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  <w:t>Prakash Hegade</w:t>
                              </w:r>
                            </w:p>
                          </w:sdtContent>
                        </w:sdt>
                        <w:p w:rsidR="006E1542" w:rsidRPr="00347327" w:rsidRDefault="00307368">
                          <w:pPr>
                            <w:pStyle w:val="NoSpacing"/>
                            <w:jc w:val="center"/>
                            <w:rPr>
                              <w:rFonts w:ascii="Candara" w:hAnsi="Candara"/>
                              <w:b/>
                              <w:color w:val="000000" w:themeColor="text1"/>
                              <w:sz w:val="28"/>
                            </w:rPr>
                          </w:pPr>
                          <w:sdt>
                            <w:sdtPr>
                              <w:rPr>
                                <w:rFonts w:ascii="Candara" w:hAnsi="Candara"/>
                                <w:b/>
                                <w:color w:val="000000" w:themeColor="text1"/>
                                <w:sz w:val="28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0774EA">
                                <w:rPr>
                                  <w:rFonts w:ascii="Candara" w:hAnsi="Candara"/>
                                  <w:b/>
                                  <w:color w:val="000000" w:themeColor="text1"/>
                                  <w:sz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47327" w:rsidRDefault="00347327">
          <w:r>
            <w:br w:type="page"/>
          </w:r>
        </w:p>
      </w:sdtContent>
    </w:sdt>
    <w:p w:rsidR="00B149B0" w:rsidRPr="00386868" w:rsidRDefault="000149E8" w:rsidP="00A3690C">
      <w:pPr>
        <w:spacing w:after="0"/>
        <w:rPr>
          <w:rFonts w:ascii="Candara" w:hAnsi="Candara"/>
          <w:sz w:val="24"/>
          <w:szCs w:val="24"/>
        </w:rPr>
      </w:pPr>
      <w:r w:rsidRPr="000149E8">
        <w:rPr>
          <w:rFonts w:ascii="Candara" w:hAnsi="Candara"/>
          <w:b/>
          <w:sz w:val="28"/>
          <w:szCs w:val="24"/>
        </w:rPr>
        <w:lastRenderedPageBreak/>
        <w:t>Kruskal’s Algorithm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ALGORITHM Kruskal(G)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Kruskal’s algorithm to construct a minimum spanning tree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Input: A weighted connected graph G(V, E)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Output: E</w:t>
      </w:r>
      <w:r w:rsidRPr="00025361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>, the set of edges composing of MST of G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sort E in nondecreasing  order of the edge weights w(e</w:t>
      </w:r>
      <w:r w:rsidRPr="00B12CD2">
        <w:rPr>
          <w:rFonts w:ascii="Candara" w:hAnsi="Candara"/>
          <w:sz w:val="24"/>
          <w:szCs w:val="24"/>
          <w:vertAlign w:val="subscript"/>
        </w:rPr>
        <w:t>i1</w:t>
      </w:r>
      <w:r>
        <w:rPr>
          <w:rFonts w:ascii="Candara" w:hAnsi="Candara"/>
          <w:sz w:val="24"/>
          <w:szCs w:val="24"/>
        </w:rPr>
        <w:t>) &lt;= … &lt;= w(e</w:t>
      </w:r>
      <w:r w:rsidRPr="00B12CD2">
        <w:rPr>
          <w:rFonts w:ascii="Candara" w:hAnsi="Candara"/>
          <w:sz w:val="24"/>
          <w:szCs w:val="24"/>
          <w:vertAlign w:val="subscript"/>
        </w:rPr>
        <w:t>i|E|</w:t>
      </w:r>
      <w:r>
        <w:rPr>
          <w:rFonts w:ascii="Candara" w:hAnsi="Candara"/>
          <w:sz w:val="24"/>
          <w:szCs w:val="24"/>
        </w:rPr>
        <w:t>)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E</w:t>
      </w:r>
      <w:r w:rsidRPr="00B12CD2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Ø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ecounter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</w:t>
      </w:r>
      <w:r w:rsidRPr="00B12CD2">
        <w:rPr>
          <w:rFonts w:ascii="Times New Roman" w:hAnsi="Times New Roman" w:cs="Times New Roman"/>
          <w:sz w:val="24"/>
          <w:szCs w:val="24"/>
        </w:rPr>
        <w:t>0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k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</w:t>
      </w:r>
      <w:r w:rsidRPr="00B12CD2">
        <w:rPr>
          <w:rFonts w:ascii="Times New Roman" w:hAnsi="Times New Roman" w:cs="Times New Roman"/>
          <w:sz w:val="24"/>
          <w:szCs w:val="24"/>
        </w:rPr>
        <w:t>0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while ecounter &lt; |V| - 1 do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k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k + 1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if E</w:t>
      </w:r>
      <w:r w:rsidRPr="00B12CD2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U {e</w:t>
      </w:r>
      <w:r w:rsidRPr="00B12CD2">
        <w:rPr>
          <w:rFonts w:ascii="Candara" w:hAnsi="Candara"/>
          <w:sz w:val="24"/>
          <w:szCs w:val="24"/>
          <w:vertAlign w:val="subscript"/>
        </w:rPr>
        <w:t>ik</w:t>
      </w:r>
      <w:r>
        <w:rPr>
          <w:rFonts w:ascii="Candara" w:hAnsi="Candara"/>
          <w:sz w:val="24"/>
          <w:szCs w:val="24"/>
        </w:rPr>
        <w:t>} is acyclic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E</w:t>
      </w:r>
      <w:r w:rsidRPr="00B12CD2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>E</w:t>
      </w:r>
      <w:r w:rsidRPr="00B12CD2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U {e</w:t>
      </w:r>
      <w:r w:rsidRPr="00B12CD2">
        <w:rPr>
          <w:rFonts w:ascii="Candara" w:hAnsi="Candara"/>
          <w:sz w:val="24"/>
          <w:szCs w:val="24"/>
          <w:vertAlign w:val="subscript"/>
        </w:rPr>
        <w:t>ik</w:t>
      </w:r>
      <w:r>
        <w:rPr>
          <w:rFonts w:ascii="Candara" w:hAnsi="Candara"/>
          <w:sz w:val="24"/>
          <w:szCs w:val="24"/>
        </w:rPr>
        <w:t>}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ecounter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>ecounter + 1</w:t>
      </w:r>
    </w:p>
    <w:p w:rsidR="009E1041" w:rsidRDefault="009E1041" w:rsidP="009E1041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return E</w:t>
      </w:r>
      <w:r w:rsidRPr="00A3690C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  <w:vertAlign w:val="subscript"/>
        </w:rPr>
        <w:t xml:space="preserve"> </w:t>
      </w:r>
    </w:p>
    <w:p w:rsidR="009E1041" w:rsidRDefault="009E1041" w:rsidP="00A3690C">
      <w:pPr>
        <w:spacing w:after="0"/>
        <w:rPr>
          <w:rFonts w:ascii="Candara" w:hAnsi="Candara"/>
          <w:sz w:val="24"/>
          <w:szCs w:val="24"/>
        </w:rPr>
      </w:pPr>
    </w:p>
    <w:p w:rsidR="00A10FE0" w:rsidRPr="00A10FE0" w:rsidRDefault="00BF6FBF" w:rsidP="00A3690C">
      <w:pPr>
        <w:spacing w:after="0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Disjoint-Set</w:t>
      </w:r>
      <w:r w:rsidR="00A10FE0">
        <w:rPr>
          <w:rFonts w:ascii="Candara" w:hAnsi="Candara"/>
          <w:b/>
          <w:sz w:val="24"/>
          <w:szCs w:val="24"/>
        </w:rPr>
        <w:t>:</w:t>
      </w:r>
    </w:p>
    <w:p w:rsidR="00A10FE0" w:rsidRDefault="00A10FE0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For the given array, perform </w:t>
      </w:r>
      <w:r w:rsidR="00704176">
        <w:rPr>
          <w:rFonts w:ascii="Candara" w:hAnsi="Candara"/>
          <w:sz w:val="24"/>
          <w:szCs w:val="24"/>
        </w:rPr>
        <w:t>the said union</w:t>
      </w:r>
      <w:r>
        <w:rPr>
          <w:rFonts w:ascii="Candara" w:hAnsi="Candara"/>
          <w:sz w:val="24"/>
          <w:szCs w:val="24"/>
        </w:rPr>
        <w:t xml:space="preserve"> oper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328"/>
        <w:gridCol w:w="364"/>
        <w:gridCol w:w="372"/>
        <w:gridCol w:w="387"/>
        <w:gridCol w:w="374"/>
        <w:gridCol w:w="393"/>
        <w:gridCol w:w="368"/>
        <w:gridCol w:w="393"/>
      </w:tblGrid>
      <w:tr w:rsidR="00A10FE0" w:rsidTr="00A10FE0"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0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1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2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3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4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5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6</w:t>
            </w:r>
          </w:p>
        </w:tc>
        <w:tc>
          <w:tcPr>
            <w:tcW w:w="236" w:type="dxa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7</w:t>
            </w:r>
          </w:p>
        </w:tc>
        <w:tc>
          <w:tcPr>
            <w:tcW w:w="236" w:type="dxa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8</w:t>
            </w:r>
          </w:p>
        </w:tc>
      </w:tr>
      <w:tr w:rsidR="00A10FE0" w:rsidTr="00A10FE0"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 xml:space="preserve">0 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1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2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3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4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5</w:t>
            </w:r>
          </w:p>
        </w:tc>
        <w:tc>
          <w:tcPr>
            <w:tcW w:w="0" w:type="auto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6</w:t>
            </w:r>
          </w:p>
        </w:tc>
        <w:tc>
          <w:tcPr>
            <w:tcW w:w="236" w:type="dxa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7</w:t>
            </w:r>
          </w:p>
        </w:tc>
        <w:tc>
          <w:tcPr>
            <w:tcW w:w="236" w:type="dxa"/>
          </w:tcPr>
          <w:p w:rsidR="00A10FE0" w:rsidRPr="00A10FE0" w:rsidRDefault="00A10FE0" w:rsidP="00A3690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8</w:t>
            </w:r>
          </w:p>
        </w:tc>
      </w:tr>
    </w:tbl>
    <w:p w:rsidR="00A10FE0" w:rsidRDefault="00A10FE0" w:rsidP="00A3690C">
      <w:pPr>
        <w:spacing w:after="0"/>
        <w:rPr>
          <w:rFonts w:ascii="Candara" w:hAnsi="Candara"/>
          <w:sz w:val="24"/>
          <w:szCs w:val="24"/>
        </w:rPr>
      </w:pPr>
    </w:p>
    <w:p w:rsidR="00A10FE0" w:rsidRDefault="00A10FE0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Union (3, 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328"/>
        <w:gridCol w:w="364"/>
        <w:gridCol w:w="372"/>
        <w:gridCol w:w="387"/>
        <w:gridCol w:w="374"/>
        <w:gridCol w:w="393"/>
        <w:gridCol w:w="368"/>
        <w:gridCol w:w="393"/>
      </w:tblGrid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0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1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2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3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4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5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6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7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8</w:t>
            </w:r>
          </w:p>
        </w:tc>
      </w:tr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</w:tr>
    </w:tbl>
    <w:p w:rsidR="00A10FE0" w:rsidRDefault="00A10FE0" w:rsidP="00A3690C">
      <w:pPr>
        <w:spacing w:after="0"/>
        <w:rPr>
          <w:rFonts w:ascii="Candara" w:hAnsi="Candara"/>
          <w:sz w:val="24"/>
          <w:szCs w:val="24"/>
        </w:rPr>
      </w:pPr>
    </w:p>
    <w:p w:rsidR="00A10FE0" w:rsidRDefault="00A10FE0" w:rsidP="00A10FE0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Union (</w:t>
      </w:r>
      <w:r w:rsidR="00704176">
        <w:rPr>
          <w:rFonts w:ascii="Candara" w:hAnsi="Candara"/>
          <w:sz w:val="24"/>
          <w:szCs w:val="24"/>
        </w:rPr>
        <w:t>1</w:t>
      </w:r>
      <w:r>
        <w:rPr>
          <w:rFonts w:ascii="Candara" w:hAnsi="Candara"/>
          <w:sz w:val="24"/>
          <w:szCs w:val="24"/>
        </w:rPr>
        <w:t>, 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328"/>
        <w:gridCol w:w="364"/>
        <w:gridCol w:w="372"/>
        <w:gridCol w:w="387"/>
        <w:gridCol w:w="374"/>
        <w:gridCol w:w="393"/>
        <w:gridCol w:w="368"/>
        <w:gridCol w:w="393"/>
      </w:tblGrid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0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1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2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3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4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5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6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7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8</w:t>
            </w:r>
          </w:p>
        </w:tc>
      </w:tr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</w:tr>
    </w:tbl>
    <w:p w:rsidR="00A10FE0" w:rsidRDefault="00A10FE0" w:rsidP="00A10FE0">
      <w:pPr>
        <w:spacing w:after="0"/>
        <w:rPr>
          <w:rFonts w:ascii="Candara" w:hAnsi="Candara"/>
          <w:sz w:val="24"/>
          <w:szCs w:val="24"/>
        </w:rPr>
      </w:pPr>
    </w:p>
    <w:p w:rsidR="00A10FE0" w:rsidRDefault="00A10FE0" w:rsidP="00A10FE0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Union (</w:t>
      </w:r>
      <w:r w:rsidR="00704176">
        <w:rPr>
          <w:rFonts w:ascii="Candara" w:hAnsi="Candara"/>
          <w:sz w:val="24"/>
          <w:szCs w:val="24"/>
        </w:rPr>
        <w:t>3, 7</w:t>
      </w:r>
      <w:r>
        <w:rPr>
          <w:rFonts w:ascii="Candara" w:hAnsi="Candara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328"/>
        <w:gridCol w:w="364"/>
        <w:gridCol w:w="372"/>
        <w:gridCol w:w="387"/>
        <w:gridCol w:w="374"/>
        <w:gridCol w:w="393"/>
        <w:gridCol w:w="368"/>
        <w:gridCol w:w="393"/>
      </w:tblGrid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0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1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2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3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4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5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6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7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8</w:t>
            </w:r>
          </w:p>
        </w:tc>
      </w:tr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</w:tr>
    </w:tbl>
    <w:p w:rsidR="00A10FE0" w:rsidRDefault="00A10FE0" w:rsidP="00A10FE0">
      <w:pPr>
        <w:spacing w:after="0"/>
        <w:rPr>
          <w:rFonts w:ascii="Candara" w:hAnsi="Candara"/>
          <w:sz w:val="24"/>
          <w:szCs w:val="24"/>
        </w:rPr>
      </w:pPr>
    </w:p>
    <w:p w:rsidR="00A10FE0" w:rsidRDefault="00A10FE0" w:rsidP="00A10FE0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Union (</w:t>
      </w:r>
      <w:r w:rsidR="00704176">
        <w:rPr>
          <w:rFonts w:ascii="Candara" w:hAnsi="Candara"/>
          <w:sz w:val="24"/>
          <w:szCs w:val="24"/>
        </w:rPr>
        <w:t>6, 8</w:t>
      </w:r>
      <w:r>
        <w:rPr>
          <w:rFonts w:ascii="Candara" w:hAnsi="Candara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328"/>
        <w:gridCol w:w="364"/>
        <w:gridCol w:w="372"/>
        <w:gridCol w:w="387"/>
        <w:gridCol w:w="374"/>
        <w:gridCol w:w="393"/>
        <w:gridCol w:w="368"/>
        <w:gridCol w:w="393"/>
      </w:tblGrid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0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1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2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3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4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5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6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7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8</w:t>
            </w:r>
          </w:p>
        </w:tc>
      </w:tr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</w:tr>
    </w:tbl>
    <w:p w:rsidR="00A10FE0" w:rsidRDefault="00A10FE0" w:rsidP="00A10FE0">
      <w:pPr>
        <w:spacing w:after="0"/>
        <w:rPr>
          <w:rFonts w:ascii="Candara" w:hAnsi="Candara"/>
          <w:sz w:val="24"/>
          <w:szCs w:val="24"/>
        </w:rPr>
      </w:pPr>
    </w:p>
    <w:p w:rsidR="00A10FE0" w:rsidRDefault="00A10FE0" w:rsidP="00A10FE0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Union (</w:t>
      </w:r>
      <w:r w:rsidR="00704176">
        <w:rPr>
          <w:rFonts w:ascii="Candara" w:hAnsi="Candara"/>
          <w:sz w:val="24"/>
          <w:szCs w:val="24"/>
        </w:rPr>
        <w:t>6, 5</w:t>
      </w:r>
      <w:r>
        <w:rPr>
          <w:rFonts w:ascii="Candara" w:hAnsi="Candara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328"/>
        <w:gridCol w:w="364"/>
        <w:gridCol w:w="372"/>
        <w:gridCol w:w="387"/>
        <w:gridCol w:w="374"/>
        <w:gridCol w:w="393"/>
        <w:gridCol w:w="368"/>
        <w:gridCol w:w="393"/>
      </w:tblGrid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0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1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2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3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4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5</w:t>
            </w: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6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7</w:t>
            </w: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  <w:r w:rsidRPr="00A10FE0">
              <w:rPr>
                <w:rFonts w:ascii="Candara" w:hAnsi="Candara"/>
                <w:sz w:val="32"/>
                <w:szCs w:val="24"/>
              </w:rPr>
              <w:t>8</w:t>
            </w:r>
          </w:p>
        </w:tc>
      </w:tr>
      <w:tr w:rsidR="00A10FE0" w:rsidTr="007B799C"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0" w:type="auto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  <w:tc>
          <w:tcPr>
            <w:tcW w:w="236" w:type="dxa"/>
          </w:tcPr>
          <w:p w:rsidR="00A10FE0" w:rsidRPr="00A10FE0" w:rsidRDefault="00A10FE0" w:rsidP="007B799C">
            <w:pPr>
              <w:rPr>
                <w:rFonts w:ascii="Candara" w:hAnsi="Candara"/>
                <w:sz w:val="32"/>
                <w:szCs w:val="24"/>
              </w:rPr>
            </w:pPr>
          </w:p>
        </w:tc>
      </w:tr>
    </w:tbl>
    <w:p w:rsidR="009E1041" w:rsidRDefault="009E1041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lastRenderedPageBreak/>
        <w:t>Example:</w:t>
      </w:r>
    </w:p>
    <w:p w:rsidR="009E1041" w:rsidRDefault="004603C9" w:rsidP="004603C9">
      <w:pPr>
        <w:spacing w:after="0"/>
        <w:jc w:val="center"/>
        <w:rPr>
          <w:rFonts w:ascii="Candara" w:hAnsi="Candara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>
            <wp:extent cx="2705100" cy="1581692"/>
            <wp:effectExtent l="0" t="0" r="0" b="0"/>
            <wp:docPr id="6" name="Picture 6" descr="Image result for kruskal's algori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kruskal's algorithm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4" b="5971"/>
                    <a:stretch/>
                  </pic:blipFill>
                  <pic:spPr bwMode="auto">
                    <a:xfrm>
                      <a:off x="0" y="0"/>
                      <a:ext cx="2736554" cy="1600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1041" w:rsidRDefault="009E1041" w:rsidP="00BF6FBF">
      <w:pPr>
        <w:spacing w:after="0" w:line="360" w:lineRule="auto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Sorted Edges:</w:t>
      </w:r>
    </w:p>
    <w:p w:rsidR="00A10FE0" w:rsidRDefault="009E1041" w:rsidP="00BF6FBF">
      <w:pPr>
        <w:spacing w:after="0" w:line="360" w:lineRule="auto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1.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 xml:space="preserve">2.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3.</w:t>
      </w:r>
      <w:r w:rsidR="00A10FE0">
        <w:rPr>
          <w:rFonts w:ascii="Candara" w:hAnsi="Candara"/>
          <w:sz w:val="24"/>
          <w:szCs w:val="24"/>
        </w:rPr>
        <w:tab/>
      </w:r>
      <w:r w:rsidR="00A10FE0">
        <w:rPr>
          <w:rFonts w:ascii="Candara" w:hAnsi="Candara"/>
          <w:sz w:val="24"/>
          <w:szCs w:val="24"/>
        </w:rPr>
        <w:tab/>
      </w:r>
      <w:r w:rsidR="00A10FE0">
        <w:rPr>
          <w:rFonts w:ascii="Candara" w:hAnsi="Candara"/>
          <w:sz w:val="24"/>
          <w:szCs w:val="24"/>
        </w:rPr>
        <w:tab/>
      </w:r>
      <w:r w:rsidR="00A10FE0"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>4.</w:t>
      </w:r>
    </w:p>
    <w:p w:rsidR="00A10FE0" w:rsidRDefault="00A10FE0" w:rsidP="00BF6FBF">
      <w:pPr>
        <w:spacing w:after="0" w:line="360" w:lineRule="auto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5.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6.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7.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8.</w:t>
      </w:r>
    </w:p>
    <w:p w:rsidR="009E1041" w:rsidRDefault="00A10FE0" w:rsidP="004603C9">
      <w:pPr>
        <w:spacing w:after="0" w:line="360" w:lineRule="auto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9.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10.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11.</w:t>
      </w:r>
      <w:r>
        <w:rPr>
          <w:rFonts w:ascii="Candara" w:hAnsi="Candara"/>
          <w:sz w:val="24"/>
          <w:szCs w:val="24"/>
        </w:rPr>
        <w:tab/>
      </w:r>
    </w:p>
    <w:p w:rsidR="00A74F9D" w:rsidRPr="00A74F9D" w:rsidRDefault="00A74F9D" w:rsidP="004603C9">
      <w:pPr>
        <w:spacing w:after="0" w:line="360" w:lineRule="auto"/>
        <w:rPr>
          <w:rFonts w:ascii="Candara" w:hAnsi="Candara"/>
          <w:sz w:val="8"/>
          <w:szCs w:val="24"/>
        </w:rPr>
      </w:pP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704"/>
        <w:gridCol w:w="851"/>
        <w:gridCol w:w="1134"/>
        <w:gridCol w:w="1134"/>
        <w:gridCol w:w="708"/>
        <w:gridCol w:w="709"/>
        <w:gridCol w:w="851"/>
        <w:gridCol w:w="850"/>
        <w:gridCol w:w="851"/>
        <w:gridCol w:w="850"/>
        <w:gridCol w:w="709"/>
      </w:tblGrid>
      <w:tr w:rsidR="004603C9" w:rsidTr="00BF6FBF">
        <w:tc>
          <w:tcPr>
            <w:tcW w:w="704" w:type="dxa"/>
            <w:vMerge w:val="restart"/>
          </w:tcPr>
          <w:p w:rsidR="004603C9" w:rsidRDefault="00A10FE0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 w:rsidRPr="00A10FE0">
              <w:rPr>
                <w:rFonts w:ascii="Candara" w:hAnsi="Candara"/>
                <w:sz w:val="20"/>
                <w:szCs w:val="24"/>
              </w:rPr>
              <w:t>steps</w:t>
            </w:r>
          </w:p>
        </w:tc>
        <w:tc>
          <w:tcPr>
            <w:tcW w:w="851" w:type="dxa"/>
            <w:vMerge w:val="restart"/>
          </w:tcPr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( u, v )</w:t>
            </w:r>
          </w:p>
        </w:tc>
        <w:tc>
          <w:tcPr>
            <w:tcW w:w="1134" w:type="dxa"/>
            <w:vMerge w:val="restart"/>
          </w:tcPr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i=find(u)</w:t>
            </w:r>
          </w:p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j=find(v)</w:t>
            </w:r>
          </w:p>
        </w:tc>
        <w:tc>
          <w:tcPr>
            <w:tcW w:w="1134" w:type="dxa"/>
            <w:vMerge w:val="restart"/>
          </w:tcPr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utput</w:t>
            </w:r>
          </w:p>
        </w:tc>
        <w:tc>
          <w:tcPr>
            <w:tcW w:w="5528" w:type="dxa"/>
            <w:gridSpan w:val="7"/>
          </w:tcPr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Union( i, j )</w:t>
            </w:r>
          </w:p>
        </w:tc>
      </w:tr>
      <w:tr w:rsidR="00A10FE0" w:rsidTr="00BF6FBF">
        <w:tc>
          <w:tcPr>
            <w:tcW w:w="704" w:type="dxa"/>
            <w:vMerge/>
          </w:tcPr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  <w:vMerge/>
          </w:tcPr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  <w:vMerge/>
          </w:tcPr>
          <w:p w:rsidR="004603C9" w:rsidRDefault="004603C9" w:rsidP="00A10FE0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4603C9" w:rsidRPr="00A10FE0" w:rsidRDefault="004603C9" w:rsidP="00A10FE0">
            <w:pPr>
              <w:spacing w:line="360" w:lineRule="auto"/>
              <w:jc w:val="center"/>
              <w:rPr>
                <w:rFonts w:ascii="Candara" w:hAnsi="Candara"/>
                <w:sz w:val="28"/>
                <w:szCs w:val="24"/>
              </w:rPr>
            </w:pPr>
            <w:r w:rsidRPr="00A10FE0">
              <w:rPr>
                <w:rFonts w:ascii="Candara" w:hAnsi="Candara"/>
                <w:sz w:val="28"/>
                <w:szCs w:val="24"/>
              </w:rPr>
              <w:t>0</w:t>
            </w:r>
          </w:p>
        </w:tc>
        <w:tc>
          <w:tcPr>
            <w:tcW w:w="709" w:type="dxa"/>
          </w:tcPr>
          <w:p w:rsidR="004603C9" w:rsidRPr="00A10FE0" w:rsidRDefault="004603C9" w:rsidP="00A10FE0">
            <w:pPr>
              <w:spacing w:line="360" w:lineRule="auto"/>
              <w:jc w:val="center"/>
              <w:rPr>
                <w:rFonts w:ascii="Candara" w:hAnsi="Candara"/>
                <w:sz w:val="28"/>
                <w:szCs w:val="24"/>
              </w:rPr>
            </w:pPr>
            <w:r w:rsidRPr="00A10FE0">
              <w:rPr>
                <w:rFonts w:ascii="Candara" w:hAnsi="Candara"/>
                <w:sz w:val="28"/>
                <w:szCs w:val="24"/>
              </w:rPr>
              <w:t>1</w:t>
            </w:r>
          </w:p>
        </w:tc>
        <w:tc>
          <w:tcPr>
            <w:tcW w:w="851" w:type="dxa"/>
          </w:tcPr>
          <w:p w:rsidR="004603C9" w:rsidRPr="00A10FE0" w:rsidRDefault="004603C9" w:rsidP="00A10FE0">
            <w:pPr>
              <w:spacing w:line="360" w:lineRule="auto"/>
              <w:jc w:val="center"/>
              <w:rPr>
                <w:rFonts w:ascii="Candara" w:hAnsi="Candara"/>
                <w:sz w:val="28"/>
                <w:szCs w:val="24"/>
              </w:rPr>
            </w:pPr>
            <w:r w:rsidRPr="00A10FE0">
              <w:rPr>
                <w:rFonts w:ascii="Candara" w:hAnsi="Candara"/>
                <w:sz w:val="28"/>
                <w:szCs w:val="24"/>
              </w:rPr>
              <w:t>2</w:t>
            </w:r>
          </w:p>
        </w:tc>
        <w:tc>
          <w:tcPr>
            <w:tcW w:w="850" w:type="dxa"/>
          </w:tcPr>
          <w:p w:rsidR="004603C9" w:rsidRPr="00A10FE0" w:rsidRDefault="004603C9" w:rsidP="00A10FE0">
            <w:pPr>
              <w:spacing w:line="360" w:lineRule="auto"/>
              <w:jc w:val="center"/>
              <w:rPr>
                <w:rFonts w:ascii="Candara" w:hAnsi="Candara"/>
                <w:sz w:val="28"/>
                <w:szCs w:val="24"/>
              </w:rPr>
            </w:pPr>
            <w:r w:rsidRPr="00A10FE0">
              <w:rPr>
                <w:rFonts w:ascii="Candara" w:hAnsi="Candara"/>
                <w:sz w:val="28"/>
                <w:szCs w:val="24"/>
              </w:rPr>
              <w:t>3</w:t>
            </w:r>
          </w:p>
        </w:tc>
        <w:tc>
          <w:tcPr>
            <w:tcW w:w="851" w:type="dxa"/>
          </w:tcPr>
          <w:p w:rsidR="004603C9" w:rsidRPr="00A10FE0" w:rsidRDefault="004603C9" w:rsidP="00A10FE0">
            <w:pPr>
              <w:spacing w:line="360" w:lineRule="auto"/>
              <w:jc w:val="center"/>
              <w:rPr>
                <w:rFonts w:ascii="Candara" w:hAnsi="Candara"/>
                <w:sz w:val="28"/>
                <w:szCs w:val="24"/>
              </w:rPr>
            </w:pPr>
            <w:r w:rsidRPr="00A10FE0">
              <w:rPr>
                <w:rFonts w:ascii="Candara" w:hAnsi="Candara"/>
                <w:sz w:val="28"/>
                <w:szCs w:val="24"/>
              </w:rPr>
              <w:t>4</w:t>
            </w:r>
          </w:p>
        </w:tc>
        <w:tc>
          <w:tcPr>
            <w:tcW w:w="850" w:type="dxa"/>
          </w:tcPr>
          <w:p w:rsidR="004603C9" w:rsidRPr="00A10FE0" w:rsidRDefault="004603C9" w:rsidP="00A10FE0">
            <w:pPr>
              <w:spacing w:line="360" w:lineRule="auto"/>
              <w:jc w:val="center"/>
              <w:rPr>
                <w:rFonts w:ascii="Candara" w:hAnsi="Candara"/>
                <w:sz w:val="28"/>
                <w:szCs w:val="24"/>
              </w:rPr>
            </w:pPr>
            <w:r w:rsidRPr="00A10FE0">
              <w:rPr>
                <w:rFonts w:ascii="Candara" w:hAnsi="Candara"/>
                <w:sz w:val="28"/>
                <w:szCs w:val="24"/>
              </w:rPr>
              <w:t>5</w:t>
            </w:r>
          </w:p>
        </w:tc>
        <w:tc>
          <w:tcPr>
            <w:tcW w:w="709" w:type="dxa"/>
          </w:tcPr>
          <w:p w:rsidR="004603C9" w:rsidRPr="00A10FE0" w:rsidRDefault="004603C9" w:rsidP="00A10FE0">
            <w:pPr>
              <w:spacing w:line="360" w:lineRule="auto"/>
              <w:jc w:val="center"/>
              <w:rPr>
                <w:rFonts w:ascii="Candara" w:hAnsi="Candara"/>
                <w:sz w:val="28"/>
                <w:szCs w:val="24"/>
              </w:rPr>
            </w:pPr>
            <w:r w:rsidRPr="00A10FE0">
              <w:rPr>
                <w:rFonts w:ascii="Candara" w:hAnsi="Candara"/>
                <w:sz w:val="28"/>
                <w:szCs w:val="24"/>
              </w:rPr>
              <w:t>6</w:t>
            </w:r>
          </w:p>
        </w:tc>
      </w:tr>
      <w:tr w:rsidR="00A10FE0" w:rsidTr="00BF6FBF">
        <w:tc>
          <w:tcPr>
            <w:tcW w:w="704" w:type="dxa"/>
          </w:tcPr>
          <w:p w:rsidR="004603C9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init</w:t>
            </w: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4603C9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   </w:t>
            </w: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BF6FBF" w:rsidTr="00BF6FBF">
        <w:tc>
          <w:tcPr>
            <w:tcW w:w="70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A10FE0" w:rsidTr="00BF6FBF">
        <w:tc>
          <w:tcPr>
            <w:tcW w:w="70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A10FE0" w:rsidTr="00BF6FBF">
        <w:tc>
          <w:tcPr>
            <w:tcW w:w="70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A10FE0" w:rsidTr="00BF6FBF">
        <w:tc>
          <w:tcPr>
            <w:tcW w:w="70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A10FE0" w:rsidTr="00BF6FBF">
        <w:tc>
          <w:tcPr>
            <w:tcW w:w="70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</w:t>
            </w: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A10FE0" w:rsidTr="00BF6FBF">
        <w:tc>
          <w:tcPr>
            <w:tcW w:w="70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6</w:t>
            </w: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4603C9" w:rsidRDefault="004603C9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A10FE0" w:rsidTr="00BF6FBF">
        <w:tc>
          <w:tcPr>
            <w:tcW w:w="704" w:type="dxa"/>
          </w:tcPr>
          <w:p w:rsidR="00A10FE0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7</w:t>
            </w:r>
          </w:p>
        </w:tc>
        <w:tc>
          <w:tcPr>
            <w:tcW w:w="851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A10FE0" w:rsidRDefault="00A10FE0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BF6FBF" w:rsidTr="00BF6FBF">
        <w:tc>
          <w:tcPr>
            <w:tcW w:w="70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8</w:t>
            </w: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BF6FBF" w:rsidTr="00BF6FBF">
        <w:tc>
          <w:tcPr>
            <w:tcW w:w="70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9</w:t>
            </w: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134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8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1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850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BF6FBF" w:rsidRDefault="00BF6FBF" w:rsidP="004603C9">
            <w:pPr>
              <w:spacing w:line="360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9E1041" w:rsidRDefault="009E1041" w:rsidP="00A3690C">
      <w:pPr>
        <w:spacing w:after="0"/>
        <w:rPr>
          <w:rFonts w:ascii="Candara" w:hAnsi="Candara"/>
          <w:sz w:val="24"/>
          <w:szCs w:val="24"/>
        </w:rPr>
      </w:pPr>
      <w:bookmarkStart w:id="0" w:name="_GoBack"/>
      <w:bookmarkEnd w:id="0"/>
    </w:p>
    <w:sectPr w:rsidR="009E1041" w:rsidSect="00347782">
      <w:type w:val="continuous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7EC3" w:rsidRDefault="00A17EC3" w:rsidP="00347327">
      <w:pPr>
        <w:spacing w:after="0" w:line="240" w:lineRule="auto"/>
      </w:pPr>
      <w:r>
        <w:separator/>
      </w:r>
    </w:p>
  </w:endnote>
  <w:endnote w:type="continuationSeparator" w:id="0">
    <w:p w:rsidR="00A17EC3" w:rsidRDefault="00A17EC3" w:rsidP="00347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7EC3" w:rsidRDefault="00A17EC3" w:rsidP="00347327">
      <w:pPr>
        <w:spacing w:after="0" w:line="240" w:lineRule="auto"/>
      </w:pPr>
      <w:r>
        <w:separator/>
      </w:r>
    </w:p>
  </w:footnote>
  <w:footnote w:type="continuationSeparator" w:id="0">
    <w:p w:rsidR="00A17EC3" w:rsidRDefault="00A17EC3" w:rsidP="003473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FE650D"/>
    <w:multiLevelType w:val="hybridMultilevel"/>
    <w:tmpl w:val="41245B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QyNzQ3NDU0sDBR0lEKTi0uzszPAykwrAUA1m0q4SwAAAA="/>
  </w:docVars>
  <w:rsids>
    <w:rsidRoot w:val="00F930A9"/>
    <w:rsid w:val="000149E8"/>
    <w:rsid w:val="00025361"/>
    <w:rsid w:val="000510EE"/>
    <w:rsid w:val="00075F75"/>
    <w:rsid w:val="000774EA"/>
    <w:rsid w:val="00101B9C"/>
    <w:rsid w:val="0010535B"/>
    <w:rsid w:val="00201A3B"/>
    <w:rsid w:val="00291417"/>
    <w:rsid w:val="002C143A"/>
    <w:rsid w:val="002D2020"/>
    <w:rsid w:val="00300422"/>
    <w:rsid w:val="00306ECB"/>
    <w:rsid w:val="00307368"/>
    <w:rsid w:val="00331751"/>
    <w:rsid w:val="00334359"/>
    <w:rsid w:val="00336B73"/>
    <w:rsid w:val="00347327"/>
    <w:rsid w:val="00347782"/>
    <w:rsid w:val="00386868"/>
    <w:rsid w:val="004328FE"/>
    <w:rsid w:val="004603C9"/>
    <w:rsid w:val="00473E71"/>
    <w:rsid w:val="005744B6"/>
    <w:rsid w:val="005B6239"/>
    <w:rsid w:val="005B7851"/>
    <w:rsid w:val="005E3EF5"/>
    <w:rsid w:val="005E737C"/>
    <w:rsid w:val="0060705B"/>
    <w:rsid w:val="00662AD3"/>
    <w:rsid w:val="0069704D"/>
    <w:rsid w:val="006E1542"/>
    <w:rsid w:val="00704176"/>
    <w:rsid w:val="007754A1"/>
    <w:rsid w:val="008146F0"/>
    <w:rsid w:val="00830A61"/>
    <w:rsid w:val="008A46FD"/>
    <w:rsid w:val="00983BE6"/>
    <w:rsid w:val="00996A34"/>
    <w:rsid w:val="009B2E3B"/>
    <w:rsid w:val="009E1041"/>
    <w:rsid w:val="00A10FE0"/>
    <w:rsid w:val="00A17EC3"/>
    <w:rsid w:val="00A3690C"/>
    <w:rsid w:val="00A60AFD"/>
    <w:rsid w:val="00A74F9D"/>
    <w:rsid w:val="00B12CD2"/>
    <w:rsid w:val="00B149B0"/>
    <w:rsid w:val="00B23540"/>
    <w:rsid w:val="00B33B90"/>
    <w:rsid w:val="00B36BC1"/>
    <w:rsid w:val="00B55881"/>
    <w:rsid w:val="00B6171A"/>
    <w:rsid w:val="00BD2E40"/>
    <w:rsid w:val="00BD3AC0"/>
    <w:rsid w:val="00BF6FBF"/>
    <w:rsid w:val="00C118C7"/>
    <w:rsid w:val="00CE1578"/>
    <w:rsid w:val="00CE6353"/>
    <w:rsid w:val="00D068C1"/>
    <w:rsid w:val="00D06D5B"/>
    <w:rsid w:val="00D55A7D"/>
    <w:rsid w:val="00DB74C7"/>
    <w:rsid w:val="00DD0C0A"/>
    <w:rsid w:val="00E242EF"/>
    <w:rsid w:val="00E3155E"/>
    <w:rsid w:val="00E628E7"/>
    <w:rsid w:val="00EC2706"/>
    <w:rsid w:val="00F504C0"/>
    <w:rsid w:val="00F930A9"/>
    <w:rsid w:val="00FA49F6"/>
    <w:rsid w:val="00FC69DD"/>
    <w:rsid w:val="00FC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2F231-545F-4B8C-B20B-68D74DA07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473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7327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327"/>
  </w:style>
  <w:style w:type="paragraph" w:styleId="Footer">
    <w:name w:val="footer"/>
    <w:basedOn w:val="Normal"/>
    <w:link w:val="Foot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327"/>
  </w:style>
  <w:style w:type="paragraph" w:styleId="ListParagraph">
    <w:name w:val="List Paragraph"/>
    <w:basedOn w:val="Normal"/>
    <w:uiPriority w:val="34"/>
    <w:qFormat/>
    <w:rsid w:val="00347327"/>
    <w:pPr>
      <w:ind w:left="720"/>
      <w:contextualSpacing/>
    </w:pPr>
  </w:style>
  <w:style w:type="table" w:styleId="TableGrid">
    <w:name w:val="Table Grid"/>
    <w:basedOn w:val="TableNormal"/>
    <w:uiPriority w:val="39"/>
    <w:rsid w:val="00347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A1B07258DB4AF299132C1762B9C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3D5A8-7FC7-4B09-9D40-C0EF53B54820}"/>
      </w:docPartPr>
      <w:docPartBody>
        <w:p w:rsidR="000B7EC8" w:rsidRDefault="00002662" w:rsidP="00002662">
          <w:pPr>
            <w:pStyle w:val="D5A1B07258DB4AF299132C1762B9C637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91891CB3DF174A4CAAECF97B429B8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5D61-F7F7-4E39-902F-574296489D7A}"/>
      </w:docPartPr>
      <w:docPartBody>
        <w:p w:rsidR="000B7EC8" w:rsidRDefault="00002662" w:rsidP="00002662">
          <w:pPr>
            <w:pStyle w:val="91891CB3DF174A4CAAECF97B429B85B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2662"/>
    <w:rsid w:val="00002662"/>
    <w:rsid w:val="000B7EC8"/>
    <w:rsid w:val="003B650B"/>
    <w:rsid w:val="00747548"/>
    <w:rsid w:val="00975C34"/>
    <w:rsid w:val="00B54EB0"/>
    <w:rsid w:val="00F22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A1B07258DB4AF299132C1762B9C637">
    <w:name w:val="D5A1B07258DB4AF299132C1762B9C637"/>
    <w:rsid w:val="00002662"/>
  </w:style>
  <w:style w:type="paragraph" w:customStyle="1" w:styleId="91891CB3DF174A4CAAECF97B429B85BB">
    <w:name w:val="91891CB3DF174A4CAAECF97B429B85BB"/>
    <w:rsid w:val="000026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Prakash Hegad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4</TotalTime>
  <Pages>3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 Graph Algorithms Handbook</vt:lpstr>
    </vt:vector>
  </TitlesOfParts>
  <Company>IIi C   2019</Company>
  <LinksUpToDate>false</LinksUpToDate>
  <CharactersWithSpaces>1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 Algorithm Handbook</dc:title>
  <dc:subject>Algorithmic Problem Solving</dc:subject>
  <dc:creator>Sripad</dc:creator>
  <cp:keywords/>
  <dc:description/>
  <cp:lastModifiedBy>Sripad</cp:lastModifiedBy>
  <cp:revision>27</cp:revision>
  <dcterms:created xsi:type="dcterms:W3CDTF">2019-10-07T13:41:00Z</dcterms:created>
  <dcterms:modified xsi:type="dcterms:W3CDTF">2020-05-10T16:00:00Z</dcterms:modified>
</cp:coreProperties>
</file>